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65DC" w:rsidRPr="006D2D88" w:rsidRDefault="00F865DC" w:rsidP="00F865DC">
      <w:pPr>
        <w:pStyle w:val="NormalWeb"/>
        <w:spacing w:before="240" w:beforeAutospacing="0" w:after="0" w:line="240" w:lineRule="auto"/>
        <w:jc w:val="center"/>
        <w:rPr>
          <w:b/>
          <w:sz w:val="32"/>
          <w:szCs w:val="32"/>
        </w:rPr>
      </w:pPr>
      <w:r w:rsidRPr="006D2D88">
        <w:rPr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3D6EAABB" wp14:editId="5998A3F2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D2D88">
        <w:rPr>
          <w:b/>
          <w:sz w:val="32"/>
          <w:szCs w:val="32"/>
        </w:rPr>
        <w:t>AMERICAN LEGION AUXILIARY</w:t>
      </w:r>
    </w:p>
    <w:p w:rsidR="00F865DC" w:rsidRPr="006D2D88" w:rsidRDefault="00F865DC" w:rsidP="00F865DC">
      <w:pPr>
        <w:pStyle w:val="NormalWeb"/>
        <w:spacing w:before="0" w:beforeAutospacing="0" w:after="120" w:line="240" w:lineRule="auto"/>
        <w:jc w:val="center"/>
        <w:rPr>
          <w:b/>
          <w:sz w:val="32"/>
          <w:szCs w:val="32"/>
        </w:rPr>
      </w:pPr>
      <w:r w:rsidRPr="006D2D88">
        <w:rPr>
          <w:b/>
          <w:sz w:val="32"/>
          <w:szCs w:val="32"/>
        </w:rPr>
        <w:t>Department of North Carolina</w:t>
      </w:r>
    </w:p>
    <w:p w:rsidR="00F865DC" w:rsidRDefault="00F865DC" w:rsidP="00F865DC">
      <w:pPr>
        <w:pStyle w:val="NormalWeb"/>
        <w:spacing w:before="0" w:beforeAutospacing="0" w:after="60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Junior Activities</w:t>
      </w:r>
      <w:r>
        <w:rPr>
          <w:b/>
          <w:sz w:val="32"/>
          <w:szCs w:val="32"/>
        </w:rPr>
        <w:t xml:space="preserve"> Program Action Plan</w:t>
      </w:r>
      <w:bookmarkStart w:id="0" w:name="_GoBack"/>
      <w:bookmarkEnd w:id="0"/>
    </w:p>
    <w:p w:rsidR="00F865DC" w:rsidRDefault="00C02A2B" w:rsidP="00F865DC">
      <w:pPr>
        <w:pStyle w:val="NormalWeb"/>
        <w:spacing w:before="0" w:beforeAutospacing="0" w:after="240" w:line="240" w:lineRule="auto"/>
      </w:pPr>
      <w:r w:rsidRPr="00C02A2B">
        <w:t>The Junior Activities program inspires</w:t>
      </w:r>
      <w:r>
        <w:t xml:space="preserve"> active participation in members age 17 and under so that they will become engaging, productive members who will want to continue their American Legion Auxiliary membership into adulthood.</w:t>
      </w:r>
      <w:r>
        <w:tab/>
      </w:r>
    </w:p>
    <w:p w:rsidR="00C02A2B" w:rsidRDefault="00E37F7D" w:rsidP="00F865DC">
      <w:pPr>
        <w:pStyle w:val="NormalWeb"/>
        <w:spacing w:before="0" w:beforeAutospacing="0" w:after="240" w:line="240" w:lineRule="auto"/>
      </w:pPr>
      <w:r>
        <w:t>Joan Wells, Chairman</w:t>
      </w:r>
      <w:r>
        <w:tab/>
      </w:r>
      <w:r>
        <w:tab/>
        <w:t xml:space="preserve">   </w:t>
      </w:r>
      <w:r>
        <w:tab/>
        <w:t>Betsey Lee Hodges, Member</w:t>
      </w:r>
      <w:r>
        <w:tab/>
      </w:r>
      <w:r>
        <w:tab/>
      </w:r>
      <w:r>
        <w:tab/>
        <w:t>Naomi Totten, Member                    1014 Broadway</w:t>
      </w:r>
      <w:r>
        <w:tab/>
      </w:r>
      <w:r>
        <w:tab/>
        <w:t xml:space="preserve">   </w:t>
      </w:r>
      <w:r>
        <w:tab/>
      </w:r>
      <w:r>
        <w:tab/>
        <w:t>102 Dogwood Drive</w:t>
      </w:r>
      <w:r>
        <w:tab/>
      </w:r>
      <w:r>
        <w:tab/>
      </w:r>
      <w:r>
        <w:tab/>
      </w:r>
      <w:r>
        <w:tab/>
      </w:r>
      <w:r>
        <w:tab/>
      </w:r>
      <w:r>
        <w:tab/>
        <w:t>1964 Stephentown Rd                          Lenoir, NC  28645</w:t>
      </w:r>
      <w:r>
        <w:tab/>
      </w:r>
      <w:r>
        <w:tab/>
        <w:t xml:space="preserve">   </w:t>
      </w:r>
      <w:r>
        <w:tab/>
        <w:t>Washington, NC  27889</w:t>
      </w:r>
      <w:r>
        <w:tab/>
      </w:r>
      <w:r>
        <w:tab/>
      </w:r>
      <w:r>
        <w:tab/>
      </w:r>
      <w:r>
        <w:tab/>
        <w:t>Blanch, NC  27212                   828-291-7143</w:t>
      </w:r>
      <w:r>
        <w:tab/>
      </w:r>
      <w:r>
        <w:tab/>
      </w:r>
      <w:r>
        <w:tab/>
        <w:t xml:space="preserve">  </w:t>
      </w:r>
      <w:r>
        <w:tab/>
      </w:r>
      <w:r>
        <w:tab/>
        <w:t>252-975-479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36-694-5595</w:t>
      </w:r>
    </w:p>
    <w:p w:rsidR="00F865DC" w:rsidRPr="00F865DC" w:rsidRDefault="00F37EAB" w:rsidP="00F865DC">
      <w:pPr>
        <w:pStyle w:val="NormalWeb"/>
        <w:spacing w:before="0" w:beforeAutospacing="0" w:after="0" w:line="240" w:lineRule="auto"/>
        <w:rPr>
          <w:b/>
        </w:rPr>
      </w:pPr>
      <w:r w:rsidRPr="00F865DC">
        <w:rPr>
          <w:b/>
        </w:rPr>
        <w:t>What can you do?</w:t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  <w:r w:rsidRPr="00F865DC">
        <w:rPr>
          <w:b/>
        </w:rPr>
        <w:tab/>
      </w:r>
    </w:p>
    <w:p w:rsidR="00F865DC" w:rsidRDefault="00F37EAB" w:rsidP="00F865DC">
      <w:pPr>
        <w:pStyle w:val="NormalWeb"/>
        <w:spacing w:before="0" w:beforeAutospacing="0" w:after="0" w:line="240" w:lineRule="auto"/>
      </w:pPr>
      <w:r>
        <w:t>1.</w:t>
      </w:r>
      <w:r w:rsidR="00F865DC">
        <w:tab/>
      </w:r>
      <w:r>
        <w:t xml:space="preserve">Build our junior program one member at a time; giving them a voice and an opportunity to </w:t>
      </w:r>
    </w:p>
    <w:p w:rsidR="00F865DC" w:rsidRDefault="00F865DC" w:rsidP="00F865DC">
      <w:pPr>
        <w:pStyle w:val="NormalWeb"/>
        <w:spacing w:before="0" w:beforeAutospacing="0" w:after="0" w:line="240" w:lineRule="auto"/>
      </w:pPr>
      <w:r>
        <w:tab/>
      </w:r>
      <w:r w:rsidR="00F37EAB">
        <w:t>participate.</w:t>
      </w:r>
      <w:r w:rsidR="00F37EAB">
        <w:tab/>
      </w:r>
      <w:r w:rsidR="00F37EAB">
        <w:tab/>
      </w:r>
      <w:r w:rsidR="00F37EAB">
        <w:tab/>
      </w:r>
      <w:r w:rsidR="00F37EAB">
        <w:tab/>
      </w:r>
      <w:r w:rsidR="00F37EAB">
        <w:tab/>
      </w:r>
      <w:r w:rsidR="00F37EAB">
        <w:tab/>
      </w:r>
      <w:r w:rsidR="00F37EAB">
        <w:tab/>
      </w:r>
      <w:r w:rsidR="00F37EAB">
        <w:tab/>
      </w:r>
      <w:r w:rsidR="00F37EAB">
        <w:tab/>
      </w:r>
      <w:r w:rsidR="00F37EAB">
        <w:tab/>
      </w:r>
    </w:p>
    <w:p w:rsidR="00F865DC" w:rsidRDefault="00F37EAB" w:rsidP="00F865DC">
      <w:pPr>
        <w:pStyle w:val="NormalWeb"/>
        <w:spacing w:before="0" w:beforeAutospacing="0" w:after="0" w:line="240" w:lineRule="auto"/>
      </w:pPr>
      <w:r>
        <w:t xml:space="preserve">2. </w:t>
      </w:r>
      <w:r w:rsidR="00F865DC">
        <w:tab/>
      </w:r>
      <w:r>
        <w:t xml:space="preserve">Plan a junior member activity day for members to get to know each other.  Plan </w:t>
      </w:r>
      <w:r w:rsidR="00CC3562">
        <w:t xml:space="preserve">program </w:t>
      </w:r>
    </w:p>
    <w:p w:rsidR="00F865DC" w:rsidRDefault="00F865DC" w:rsidP="00F865DC">
      <w:pPr>
        <w:pStyle w:val="NormalWeb"/>
        <w:spacing w:before="0" w:beforeAutospacing="0" w:after="0" w:line="240" w:lineRule="auto"/>
      </w:pPr>
      <w:r>
        <w:tab/>
      </w:r>
      <w:r w:rsidR="00CC3562">
        <w:t xml:space="preserve">related activities as an educational component.  </w:t>
      </w:r>
      <w:r w:rsidR="005A7F6E">
        <w:tab/>
      </w:r>
      <w:r w:rsidR="005A7F6E">
        <w:tab/>
      </w:r>
      <w:r w:rsidR="005A7F6E">
        <w:tab/>
      </w:r>
      <w:r w:rsidR="005A7F6E">
        <w:tab/>
      </w:r>
      <w:r w:rsidR="005A7F6E">
        <w:tab/>
      </w:r>
      <w:r w:rsidR="005A7F6E">
        <w:tab/>
      </w:r>
      <w:r w:rsidR="005A7F6E">
        <w:tab/>
      </w:r>
    </w:p>
    <w:p w:rsidR="005A7F6E" w:rsidRDefault="005A7F6E" w:rsidP="00F865DC">
      <w:pPr>
        <w:pStyle w:val="NormalWeb"/>
        <w:spacing w:before="0" w:beforeAutospacing="0" w:after="0" w:line="240" w:lineRule="auto"/>
        <w:ind w:left="360" w:hanging="360"/>
      </w:pPr>
      <w:r>
        <w:t xml:space="preserve">3. </w:t>
      </w:r>
      <w:r w:rsidR="00F865DC">
        <w:tab/>
      </w:r>
      <w:r w:rsidR="00D61AF6">
        <w:t xml:space="preserve">Explain membership and eligibility requirements then encourage juniors to invite their </w:t>
      </w:r>
      <w:r w:rsidR="00E37F7D">
        <w:t>friends to</w:t>
      </w:r>
      <w:r w:rsidR="00D61AF6">
        <w:t xml:space="preserve"> attend, even if they are not eligible to join.                                                                                 </w:t>
      </w:r>
    </w:p>
    <w:p w:rsidR="00F865DC" w:rsidRDefault="00D61AF6" w:rsidP="00F865DC">
      <w:pPr>
        <w:pStyle w:val="NormalWeb"/>
        <w:spacing w:before="0" w:beforeAutospacing="0" w:after="0" w:line="240" w:lineRule="auto"/>
      </w:pPr>
      <w:r w:rsidRPr="00F865DC">
        <w:rPr>
          <w:b/>
        </w:rPr>
        <w:t xml:space="preserve">Engage Juniors in programs.                                                                                                               </w:t>
      </w:r>
      <w:r>
        <w:t xml:space="preserve">1.  Bring junior members to your meetings. </w:t>
      </w:r>
      <w:r w:rsidR="00E37F7D">
        <w:t>Have them</w:t>
      </w:r>
      <w:r>
        <w:t xml:space="preserve"> lead the Pledge, National Anthem or </w:t>
      </w:r>
    </w:p>
    <w:p w:rsidR="00F865DC" w:rsidRDefault="00F865DC" w:rsidP="00F865DC">
      <w:pPr>
        <w:pStyle w:val="NormalWeb"/>
        <w:spacing w:before="0" w:beforeAutospacing="0" w:after="0" w:line="240" w:lineRule="auto"/>
      </w:pPr>
      <w:r>
        <w:tab/>
      </w:r>
      <w:r w:rsidR="00D61AF6">
        <w:t xml:space="preserve">other areas of the meeting.    </w:t>
      </w:r>
      <w:r w:rsidR="00D61AF6">
        <w:tab/>
      </w:r>
      <w:r w:rsidR="00D61AF6">
        <w:tab/>
      </w:r>
      <w:r w:rsidR="00D61AF6">
        <w:tab/>
      </w:r>
      <w:r w:rsidR="00D61AF6">
        <w:tab/>
      </w:r>
      <w:r w:rsidR="00D61AF6">
        <w:tab/>
      </w:r>
      <w:r w:rsidR="00D61AF6">
        <w:tab/>
      </w:r>
      <w:r w:rsidR="00D61AF6">
        <w:tab/>
      </w:r>
      <w:r w:rsidR="00D61AF6">
        <w:tab/>
      </w:r>
      <w:r w:rsidR="00D61AF6">
        <w:tab/>
      </w:r>
      <w:r w:rsidR="00D61AF6">
        <w:tab/>
      </w:r>
    </w:p>
    <w:p w:rsidR="00F865DC" w:rsidRDefault="00D61AF6" w:rsidP="00F865DC">
      <w:pPr>
        <w:pStyle w:val="NormalWeb"/>
        <w:spacing w:before="0" w:beforeAutospacing="0" w:after="0" w:line="240" w:lineRule="auto"/>
      </w:pPr>
      <w:r>
        <w:t>2.  Assign a mentor to each junior.  This is someone they can ask questions to regarding the ALA</w:t>
      </w:r>
    </w:p>
    <w:p w:rsidR="00F865DC" w:rsidRDefault="00D61AF6" w:rsidP="00F865DC">
      <w:pPr>
        <w:pStyle w:val="NormalWeb"/>
        <w:spacing w:before="0" w:beforeAutospacing="0" w:after="0" w:line="240" w:lineRule="auto"/>
        <w:ind w:firstLine="360"/>
      </w:pPr>
      <w:r>
        <w:t>and programs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865DC" w:rsidRDefault="00D61AF6" w:rsidP="00F865DC">
      <w:pPr>
        <w:pStyle w:val="NormalWeb"/>
        <w:spacing w:before="0" w:beforeAutospacing="0" w:after="0" w:line="240" w:lineRule="auto"/>
      </w:pPr>
      <w:r>
        <w:t xml:space="preserve">3.  Compliment your juniors whenever possible for assisting with programs, projects or events.  </w:t>
      </w:r>
    </w:p>
    <w:p w:rsidR="00F865DC" w:rsidRDefault="005277DF" w:rsidP="00F865DC">
      <w:pPr>
        <w:pStyle w:val="NormalWeb"/>
        <w:spacing w:before="0" w:beforeAutospacing="0" w:after="0" w:line="240" w:lineRule="auto"/>
        <w:ind w:firstLine="360"/>
      </w:pPr>
      <w:r>
        <w:t xml:space="preserve">Make other presentations such as Patch Program achievements when completed or Good </w:t>
      </w:r>
    </w:p>
    <w:p w:rsidR="00F865DC" w:rsidRDefault="005277DF" w:rsidP="00F865DC">
      <w:pPr>
        <w:pStyle w:val="NormalWeb"/>
        <w:spacing w:before="0" w:beforeAutospacing="0" w:after="0" w:line="240" w:lineRule="auto"/>
        <w:ind w:firstLine="360"/>
      </w:pPr>
      <w:r>
        <w:t>Deed/Youth Hero Awards if juniors achieve either of these.</w:t>
      </w:r>
    </w:p>
    <w:p w:rsidR="00F865DC" w:rsidRDefault="005277DF" w:rsidP="00F865DC">
      <w:pPr>
        <w:pStyle w:val="NormalWeb"/>
        <w:spacing w:before="0" w:beforeAutospacing="0" w:after="0" w:line="240" w:lineRule="auto"/>
      </w:pPr>
      <w:r>
        <w:t>4.  Share what your junior</w:t>
      </w:r>
      <w:r w:rsidR="00E37F7D">
        <w:t>s</w:t>
      </w:r>
      <w:r>
        <w:t xml:space="preserve"> are doing on social media pages such as Facebook, Twitter or your </w:t>
      </w:r>
    </w:p>
    <w:p w:rsidR="005277DF" w:rsidRDefault="00F865DC" w:rsidP="00F865DC">
      <w:pPr>
        <w:pStyle w:val="NormalWeb"/>
        <w:spacing w:before="0" w:beforeAutospacing="0" w:after="120" w:line="240" w:lineRule="auto"/>
      </w:pPr>
      <w:r>
        <w:tab/>
      </w:r>
      <w:r w:rsidR="005277DF">
        <w:t>unit webpage.</w:t>
      </w:r>
      <w:r w:rsidR="005277DF">
        <w:tab/>
      </w:r>
    </w:p>
    <w:p w:rsidR="00F865DC" w:rsidRDefault="005277DF" w:rsidP="00F865DC">
      <w:pPr>
        <w:pStyle w:val="NormalWeb"/>
        <w:spacing w:before="0" w:beforeAutospacing="0" w:after="0" w:line="240" w:lineRule="auto"/>
      </w:pPr>
      <w:r w:rsidRPr="00F865DC">
        <w:rPr>
          <w:b/>
        </w:rPr>
        <w:t>Make Junior meeting fun and informative.</w:t>
      </w:r>
      <w:r w:rsidRPr="00F865DC">
        <w:rPr>
          <w:b/>
        </w:rPr>
        <w:tab/>
      </w:r>
    </w:p>
    <w:p w:rsidR="00F865DC" w:rsidRDefault="005277DF" w:rsidP="00F865DC">
      <w:pPr>
        <w:pStyle w:val="NormalWeb"/>
        <w:spacing w:before="0" w:beforeAutospacing="0" w:after="0" w:line="240" w:lineRule="auto"/>
      </w:pPr>
      <w:r>
        <w:t>1.</w:t>
      </w:r>
      <w:r w:rsidR="00F865DC">
        <w:tab/>
      </w:r>
      <w:r>
        <w:t xml:space="preserve">Be flexible during the meeting when it comes to Robert’s Rules.  The rules can be </w:t>
      </w:r>
    </w:p>
    <w:p w:rsidR="00F865DC" w:rsidRDefault="00F865DC" w:rsidP="00F865DC">
      <w:pPr>
        <w:pStyle w:val="NormalWeb"/>
        <w:spacing w:before="0" w:beforeAutospacing="0" w:after="0" w:line="240" w:lineRule="auto"/>
      </w:pPr>
      <w:r>
        <w:tab/>
      </w:r>
      <w:r w:rsidR="005277DF">
        <w:t xml:space="preserve">intimidating and boring so we need to use as much time as needed to explain the correct </w:t>
      </w:r>
    </w:p>
    <w:p w:rsidR="00F865DC" w:rsidRDefault="00F865DC" w:rsidP="00F865DC">
      <w:pPr>
        <w:pStyle w:val="NormalWeb"/>
        <w:spacing w:before="0" w:beforeAutospacing="0" w:after="0" w:line="240" w:lineRule="auto"/>
      </w:pPr>
      <w:r>
        <w:tab/>
      </w:r>
      <w:r w:rsidR="005277DF">
        <w:t xml:space="preserve">protocol.  Flexibility and an orderly meeting is key to the success of juniors understanding </w:t>
      </w:r>
    </w:p>
    <w:p w:rsidR="00F865DC" w:rsidRDefault="00F865DC" w:rsidP="00F865DC">
      <w:pPr>
        <w:pStyle w:val="NormalWeb"/>
        <w:spacing w:before="0" w:beforeAutospacing="0" w:after="0" w:line="240" w:lineRule="auto"/>
      </w:pPr>
      <w:r>
        <w:tab/>
      </w:r>
      <w:r w:rsidR="005277DF">
        <w:t>things.</w:t>
      </w:r>
    </w:p>
    <w:p w:rsidR="00F865DC" w:rsidRDefault="005277DF" w:rsidP="00F865DC">
      <w:pPr>
        <w:pStyle w:val="NormalWeb"/>
        <w:spacing w:before="0" w:beforeAutospacing="0" w:after="0" w:line="240" w:lineRule="auto"/>
      </w:pPr>
      <w:r>
        <w:t xml:space="preserve">2. </w:t>
      </w:r>
      <w:r w:rsidR="00F865DC">
        <w:tab/>
      </w:r>
      <w:r>
        <w:t>Let juniors help plan and lead the meeting to make it fun and educational.</w:t>
      </w:r>
      <w:r>
        <w:tab/>
      </w:r>
      <w:r>
        <w:tab/>
      </w:r>
    </w:p>
    <w:p w:rsidR="00F865DC" w:rsidRDefault="005277DF" w:rsidP="00F865DC">
      <w:pPr>
        <w:pStyle w:val="NormalWeb"/>
        <w:spacing w:before="0" w:beforeAutospacing="0" w:after="0" w:line="240" w:lineRule="auto"/>
      </w:pPr>
      <w:r>
        <w:t xml:space="preserve">3.  </w:t>
      </w:r>
      <w:r w:rsidR="00F865DC">
        <w:tab/>
      </w:r>
      <w:r>
        <w:t>Plan crafts activities that may be used for various things, such as fundraisers, gifts for</w:t>
      </w:r>
    </w:p>
    <w:p w:rsidR="00F865DC" w:rsidRDefault="005277DF" w:rsidP="00F865DC">
      <w:pPr>
        <w:pStyle w:val="NormalWeb"/>
        <w:spacing w:before="0" w:beforeAutospacing="0" w:after="0" w:line="240" w:lineRule="auto"/>
        <w:ind w:firstLine="360"/>
      </w:pPr>
      <w:r>
        <w:t>veterans, decorating the post home and etc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865DC" w:rsidRDefault="005277DF" w:rsidP="00F865DC">
      <w:pPr>
        <w:pStyle w:val="NormalWeb"/>
        <w:spacing w:before="0" w:beforeAutospacing="0" w:after="0" w:line="240" w:lineRule="auto"/>
      </w:pPr>
      <w:r>
        <w:t xml:space="preserve">4. </w:t>
      </w:r>
      <w:r w:rsidR="00F865DC">
        <w:tab/>
      </w:r>
      <w:r>
        <w:t>Have snack and beverages on hand.  They could even make Poppy cookies to snack on.</w:t>
      </w:r>
    </w:p>
    <w:p w:rsidR="00F865DC" w:rsidRDefault="005277DF" w:rsidP="00F865DC">
      <w:pPr>
        <w:pStyle w:val="NormalWeb"/>
        <w:spacing w:before="0" w:beforeAutospacing="0" w:after="0" w:line="240" w:lineRule="auto"/>
      </w:pPr>
      <w:r>
        <w:t>5.</w:t>
      </w:r>
      <w:r w:rsidR="00F865DC">
        <w:tab/>
      </w:r>
      <w:r>
        <w:t xml:space="preserve">Create a place to display </w:t>
      </w:r>
      <w:r w:rsidR="004F6D80">
        <w:t xml:space="preserve">their </w:t>
      </w:r>
      <w:r>
        <w:t>crafts or artwork.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F6D80" w:rsidRDefault="005277DF" w:rsidP="00F865DC">
      <w:pPr>
        <w:pStyle w:val="NormalWeb"/>
        <w:spacing w:before="0" w:beforeAutospacing="0" w:after="0" w:line="240" w:lineRule="auto"/>
      </w:pPr>
      <w:r>
        <w:t xml:space="preserve">6. </w:t>
      </w:r>
      <w:r w:rsidR="00F865DC">
        <w:tab/>
      </w:r>
      <w:r w:rsidR="004F6D80">
        <w:t>Promote and encourage the Junior Patch Program for the three age groups.</w:t>
      </w:r>
      <w:r>
        <w:tab/>
      </w:r>
    </w:p>
    <w:p w:rsidR="00F865DC" w:rsidRDefault="00F865DC" w:rsidP="00F865DC">
      <w:pPr>
        <w:pStyle w:val="NormalWeb"/>
        <w:spacing w:before="0" w:beforeAutospacing="0" w:after="0" w:line="240" w:lineRule="auto"/>
      </w:pPr>
    </w:p>
    <w:p w:rsidR="00F865DC" w:rsidRDefault="00F865DC" w:rsidP="00F865DC">
      <w:pPr>
        <w:pStyle w:val="NormalWeb"/>
        <w:spacing w:before="0" w:beforeAutospacing="0" w:after="120" w:line="240" w:lineRule="auto"/>
        <w:rPr>
          <w:b/>
        </w:rPr>
      </w:pPr>
    </w:p>
    <w:p w:rsidR="00F865DC" w:rsidRDefault="004F6D80" w:rsidP="00F865DC">
      <w:pPr>
        <w:pStyle w:val="NormalWeb"/>
        <w:spacing w:before="0" w:beforeAutospacing="0" w:after="120" w:line="240" w:lineRule="auto"/>
      </w:pPr>
      <w:r w:rsidRPr="00F865DC">
        <w:rPr>
          <w:b/>
        </w:rPr>
        <w:lastRenderedPageBreak/>
        <w:t>Department Awards:  For Unit Junior Activities Chairman</w:t>
      </w:r>
      <w:r>
        <w:tab/>
      </w:r>
    </w:p>
    <w:p w:rsidR="00D50720" w:rsidRDefault="004F6D80" w:rsidP="00D50720">
      <w:pPr>
        <w:pStyle w:val="NormalWeb"/>
        <w:spacing w:before="0" w:beforeAutospacing="0" w:after="0" w:line="240" w:lineRule="auto"/>
      </w:pPr>
      <w:r>
        <w:t xml:space="preserve">1.  Certificate -Most Outstanding Junior Unit Activities Report from </w:t>
      </w:r>
      <w:r w:rsidR="00E37F7D">
        <w:t xml:space="preserve">the </w:t>
      </w:r>
      <w:r>
        <w:t>unit senior advisor.</w:t>
      </w:r>
      <w:r>
        <w:tab/>
      </w:r>
      <w:r>
        <w:tab/>
      </w:r>
    </w:p>
    <w:p w:rsidR="00D50720" w:rsidRDefault="004F6D80" w:rsidP="00D50720">
      <w:pPr>
        <w:pStyle w:val="NormalWeb"/>
        <w:spacing w:before="0" w:beforeAutospacing="0" w:after="0" w:line="240" w:lineRule="auto"/>
      </w:pPr>
      <w:r>
        <w:t>2.  Certificate- Unit with most new junior members (Unit membership chairman must submit</w:t>
      </w:r>
    </w:p>
    <w:p w:rsidR="00D50720" w:rsidRDefault="004F6D80" w:rsidP="00D50720">
      <w:pPr>
        <w:pStyle w:val="NormalWeb"/>
        <w:spacing w:before="0" w:beforeAutospacing="0" w:after="120" w:line="240" w:lineRule="auto"/>
        <w:ind w:firstLine="360"/>
      </w:pPr>
      <w:r>
        <w:t xml:space="preserve">names and dates joined). </w:t>
      </w:r>
      <w:r>
        <w:tab/>
      </w:r>
      <w:r>
        <w:tab/>
      </w:r>
    </w:p>
    <w:p w:rsidR="00D50720" w:rsidRDefault="004F6D80" w:rsidP="00D50720">
      <w:pPr>
        <w:pStyle w:val="NormalWeb"/>
        <w:spacing w:before="0" w:beforeAutospacing="0" w:after="120" w:line="240" w:lineRule="auto"/>
      </w:pPr>
      <w:r w:rsidRPr="00D50720">
        <w:rPr>
          <w:b/>
        </w:rPr>
        <w:t xml:space="preserve">Annual Junior Meeting Awards- </w:t>
      </w:r>
      <w:proofErr w:type="gramStart"/>
      <w:r w:rsidRPr="00D50720">
        <w:rPr>
          <w:b/>
        </w:rPr>
        <w:t>For</w:t>
      </w:r>
      <w:proofErr w:type="gramEnd"/>
      <w:r w:rsidRPr="00D50720">
        <w:rPr>
          <w:b/>
        </w:rPr>
        <w:t xml:space="preserve"> Junior Units attending </w:t>
      </w:r>
      <w:r w:rsidR="00E37F7D">
        <w:rPr>
          <w:b/>
        </w:rPr>
        <w:t xml:space="preserve">the </w:t>
      </w:r>
      <w:r w:rsidRPr="00D50720">
        <w:rPr>
          <w:b/>
        </w:rPr>
        <w:t>meeting</w:t>
      </w:r>
      <w:r w:rsidRPr="00D50720">
        <w:rPr>
          <w:b/>
        </w:rPr>
        <w:tab/>
      </w:r>
      <w:r w:rsidRPr="00D50720">
        <w:rPr>
          <w:b/>
        </w:rPr>
        <w:tab/>
      </w:r>
      <w:r>
        <w:tab/>
      </w:r>
    </w:p>
    <w:p w:rsidR="00D50720" w:rsidRDefault="004F6D80" w:rsidP="00D50720">
      <w:pPr>
        <w:pStyle w:val="NormalWeb"/>
        <w:spacing w:before="0" w:beforeAutospacing="0" w:after="0" w:line="240" w:lineRule="auto"/>
      </w:pPr>
      <w:r>
        <w:t>1.</w:t>
      </w:r>
      <w:r w:rsidR="00D50720">
        <w:tab/>
      </w:r>
      <w:r w:rsidR="00153013">
        <w:t>Certificates to each junior that submits an Americanism Essay for judging to department</w:t>
      </w:r>
    </w:p>
    <w:p w:rsidR="00D50720" w:rsidRDefault="00D50720" w:rsidP="00D50720">
      <w:pPr>
        <w:pStyle w:val="NormalWeb"/>
        <w:spacing w:before="0" w:beforeAutospacing="0" w:after="0" w:line="240" w:lineRule="auto"/>
      </w:pPr>
      <w:r>
        <w:tab/>
      </w:r>
      <w:r w:rsidR="00153013">
        <w:t xml:space="preserve">Americanism chairman.  A copy of </w:t>
      </w:r>
      <w:r w:rsidR="00E37F7D">
        <w:t xml:space="preserve">the </w:t>
      </w:r>
      <w:r w:rsidR="00153013">
        <w:t>essay must be sent to Junior Activities Chairman for</w:t>
      </w:r>
    </w:p>
    <w:p w:rsidR="00D50720" w:rsidRDefault="00153013" w:rsidP="00D50720">
      <w:pPr>
        <w:pStyle w:val="NormalWeb"/>
        <w:spacing w:before="0" w:beforeAutospacing="0" w:after="0" w:line="240" w:lineRule="auto"/>
        <w:ind w:firstLine="360"/>
      </w:pPr>
      <w:r>
        <w:t>verification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50720" w:rsidRDefault="00153013" w:rsidP="00D50720">
      <w:pPr>
        <w:pStyle w:val="NormalWeb"/>
        <w:spacing w:before="0" w:beforeAutospacing="0" w:after="0" w:line="240" w:lineRule="auto"/>
      </w:pPr>
      <w:r>
        <w:t>2.  Certificate of participation in the 100</w:t>
      </w:r>
      <w:r w:rsidRPr="00153013">
        <w:rPr>
          <w:vertAlign w:val="superscript"/>
        </w:rPr>
        <w:t>th</w:t>
      </w:r>
      <w:r>
        <w:t xml:space="preserve"> Anniversary Junior Money Challenge.  Proceeds will </w:t>
      </w:r>
    </w:p>
    <w:p w:rsidR="00D50720" w:rsidRDefault="00D50720" w:rsidP="00D50720">
      <w:pPr>
        <w:pStyle w:val="NormalWeb"/>
        <w:spacing w:before="0" w:beforeAutospacing="0" w:after="0" w:line="240" w:lineRule="auto"/>
      </w:pPr>
      <w:r>
        <w:tab/>
      </w:r>
      <w:r w:rsidR="00153013">
        <w:t xml:space="preserve">go toward purchasing items and shipping items to active duty military overseas.  A gift and </w:t>
      </w:r>
    </w:p>
    <w:p w:rsidR="00D50720" w:rsidRDefault="00D50720" w:rsidP="00D50720">
      <w:pPr>
        <w:pStyle w:val="NormalWeb"/>
        <w:spacing w:before="0" w:beforeAutospacing="0" w:after="0" w:line="240" w:lineRule="auto"/>
      </w:pPr>
      <w:r>
        <w:tab/>
      </w:r>
      <w:r w:rsidR="00153013">
        <w:t>certificate will go to the unit making the largest monetary contribution to this project.</w:t>
      </w:r>
      <w:r w:rsidR="00153013">
        <w:tab/>
      </w:r>
      <w:r w:rsidR="00153013">
        <w:tab/>
      </w:r>
    </w:p>
    <w:p w:rsidR="00D50720" w:rsidRDefault="00153013" w:rsidP="00D50720">
      <w:pPr>
        <w:pStyle w:val="NormalWeb"/>
        <w:spacing w:before="0" w:beforeAutospacing="0" w:after="0" w:line="240" w:lineRule="auto"/>
      </w:pPr>
      <w:r>
        <w:t xml:space="preserve">3. </w:t>
      </w:r>
      <w:r w:rsidR="00D50720">
        <w:tab/>
      </w:r>
      <w:r>
        <w:t>Certificate to the unit bringing the most juniors to the annual meeting.</w:t>
      </w:r>
      <w:r>
        <w:tab/>
      </w:r>
      <w:r>
        <w:tab/>
      </w:r>
      <w:r>
        <w:tab/>
      </w:r>
      <w:r>
        <w:tab/>
      </w:r>
    </w:p>
    <w:p w:rsidR="00D50720" w:rsidRDefault="00153013" w:rsidP="00D50720">
      <w:pPr>
        <w:pStyle w:val="NormalWeb"/>
        <w:spacing w:before="0" w:beforeAutospacing="0" w:after="0" w:line="240" w:lineRule="auto"/>
      </w:pPr>
      <w:r>
        <w:t xml:space="preserve">4. </w:t>
      </w:r>
      <w:r w:rsidR="00D50720">
        <w:tab/>
      </w:r>
      <w:r>
        <w:t xml:space="preserve">Certificate for the best Junior Unit Reporting in attendance at </w:t>
      </w:r>
      <w:r w:rsidR="00E37F7D">
        <w:t xml:space="preserve">the </w:t>
      </w:r>
      <w:r>
        <w:t>junior meeting.</w:t>
      </w:r>
      <w:r>
        <w:tab/>
      </w:r>
      <w:r>
        <w:tab/>
      </w:r>
      <w:r>
        <w:tab/>
      </w:r>
    </w:p>
    <w:p w:rsidR="00153013" w:rsidRDefault="00153013" w:rsidP="00D50720">
      <w:pPr>
        <w:pStyle w:val="NormalWeb"/>
        <w:spacing w:before="0" w:beforeAutospacing="0" w:after="240" w:line="240" w:lineRule="auto"/>
      </w:pPr>
      <w:r>
        <w:t xml:space="preserve">5. </w:t>
      </w:r>
      <w:r w:rsidR="00D50720">
        <w:tab/>
      </w:r>
      <w:r>
        <w:t>Certificate to all juniors that participate in the annual Fund Run 4 Education.</w:t>
      </w:r>
    </w:p>
    <w:p w:rsidR="00D61AF6" w:rsidRDefault="00153013" w:rsidP="00D50720">
      <w:pPr>
        <w:pStyle w:val="NormalWeb"/>
        <w:spacing w:before="0" w:beforeAutospacing="0" w:after="0" w:line="240" w:lineRule="auto"/>
      </w:pPr>
      <w:r>
        <w:t xml:space="preserve">To see the complete National Program Action Plan and Supplement go to </w:t>
      </w:r>
      <w:hyperlink r:id="rId7" w:history="1">
        <w:r w:rsidR="00D50720" w:rsidRPr="00A078F6">
          <w:rPr>
            <w:rStyle w:val="Hyperlink"/>
          </w:rPr>
          <w:t>www.alaforveterans.org</w:t>
        </w:r>
      </w:hyperlink>
      <w:r>
        <w:t xml:space="preserve"> under the Junior Activities tab.  You will need this if you want to submit documents to be eligible for any of the national junior activities awards.  </w:t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4F6D80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5277DF">
        <w:tab/>
      </w:r>
      <w:r w:rsidR="00D61AF6">
        <w:t xml:space="preserve">                                  </w:t>
      </w:r>
    </w:p>
    <w:p w:rsidR="00F37EAB" w:rsidRDefault="00F37EAB" w:rsidP="00F865DC">
      <w:pPr>
        <w:pStyle w:val="NormalWeb"/>
        <w:spacing w:before="0" w:beforeAutospacing="0"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:rsidR="00C02A2B" w:rsidRDefault="00C02A2B" w:rsidP="00F865DC">
      <w:pPr>
        <w:pStyle w:val="NormalWeb"/>
        <w:spacing w:before="0" w:beforeAutospacing="0" w:after="0" w:line="240" w:lineRule="auto"/>
      </w:pPr>
    </w:p>
    <w:p w:rsidR="00C02A2B" w:rsidRPr="00C02A2B" w:rsidRDefault="00C02A2B" w:rsidP="00F865DC">
      <w:pPr>
        <w:pStyle w:val="NormalWeb"/>
        <w:spacing w:before="0" w:beforeAutospacing="0" w:after="0" w:line="240" w:lineRule="auto"/>
      </w:pPr>
    </w:p>
    <w:p w:rsidR="00012A5F" w:rsidRDefault="00012A5F" w:rsidP="00012A5F">
      <w:pPr>
        <w:pStyle w:val="NormalWeb"/>
        <w:spacing w:before="0" w:beforeAutospacing="0" w:after="600" w:line="240" w:lineRule="auto"/>
        <w:jc w:val="center"/>
        <w:rPr>
          <w:b/>
          <w:sz w:val="32"/>
          <w:szCs w:val="32"/>
        </w:rPr>
      </w:pPr>
    </w:p>
    <w:p w:rsidR="00D50720" w:rsidRDefault="00153013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</w:t>
      </w: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p w:rsidR="00D50720" w:rsidRDefault="00D50720" w:rsidP="00153013">
      <w:pPr>
        <w:pStyle w:val="NormalWeb"/>
        <w:spacing w:before="240" w:beforeAutospacing="0" w:after="0" w:line="240" w:lineRule="auto"/>
        <w:ind w:left="1440" w:firstLine="720"/>
        <w:rPr>
          <w:b/>
          <w:sz w:val="32"/>
          <w:szCs w:val="32"/>
        </w:rPr>
      </w:pPr>
    </w:p>
    <w:sectPr w:rsidR="00D50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111B31"/>
    <w:multiLevelType w:val="hybridMultilevel"/>
    <w:tmpl w:val="B5FE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F520CF"/>
    <w:multiLevelType w:val="hybridMultilevel"/>
    <w:tmpl w:val="9F284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7U0NDEwszA0MDFV0lEKTi0uzszPAykwrAUAyRIG2SwAAAA="/>
  </w:docVars>
  <w:rsids>
    <w:rsidRoot w:val="00012A5F"/>
    <w:rsid w:val="00012A5F"/>
    <w:rsid w:val="00153013"/>
    <w:rsid w:val="00285068"/>
    <w:rsid w:val="004F6D80"/>
    <w:rsid w:val="005277DF"/>
    <w:rsid w:val="005A7F6E"/>
    <w:rsid w:val="007034DB"/>
    <w:rsid w:val="009871B8"/>
    <w:rsid w:val="00AC13A8"/>
    <w:rsid w:val="00B77603"/>
    <w:rsid w:val="00C02A2B"/>
    <w:rsid w:val="00CC3562"/>
    <w:rsid w:val="00D50720"/>
    <w:rsid w:val="00D61AF6"/>
    <w:rsid w:val="00E37F7D"/>
    <w:rsid w:val="00E80C0F"/>
    <w:rsid w:val="00F37EAB"/>
    <w:rsid w:val="00F86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2A5F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530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13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7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60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2A5F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530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13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7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6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60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alaforveteran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Theresa-PC</cp:lastModifiedBy>
  <cp:revision>2</cp:revision>
  <cp:lastPrinted>2019-08-01T18:27:00Z</cp:lastPrinted>
  <dcterms:created xsi:type="dcterms:W3CDTF">2019-08-15T18:40:00Z</dcterms:created>
  <dcterms:modified xsi:type="dcterms:W3CDTF">2019-08-15T18:40:00Z</dcterms:modified>
</cp:coreProperties>
</file>